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1c1820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c18202-94b3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2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Q7DQAgDrX6A///SP6AMpKdeKsGhG0XZzcECbMMqv5b1V/8kRWZEbdwHv/S9fv2nBMyFXIg5hyWeIupVx8/hBs/ie4WXZFzPBR5ZVrYOx0X9NInOOuCXRZZQPBra1q/0Z8GuZr+ML9AxenZ9vefD7qgiP1Qv+UArLIBzrxe3N1rPBak1H+iY0pm8hQyX+aLmIDLPfp0vERYVD/Jaf9n2NeaFkbVeyhrdUDt5a1+/gso2ccW211/Jro2Rze7eb3i2kURP2OsPR5QAH/1dzA8cEppxt9cfbZkYH9HooH6QARO9vejPRJijbV3Mj1T713HQ/9obOBjH5dk8V7d86WAe9fWA8Pp2dBFfNwJa1Um/wsIPx7n3L/zK0xSwXR7o73/vu2/zLWXJL5btR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ice post. How did you handle mails? Are you using an external api,</w:t>
      </w:r>
      <w:r>
        <w:t xml:space="preserve"> </w:t>
      </w:r>
      <w:r>
        <w:t xml:space="preserve">queues, or do you directly rely on a local postfix installation? Just</w:t>
      </w:r>
      <w:r>
        <w:t xml:space="preserve"> </w:t>
      </w:r>
      <w:r>
        <w:t xml:space="preserve">wondering how you also manage to send as many emails as this without</w:t>
      </w:r>
      <w:r>
        <w:t xml:space="preserve"> </w:t>
      </w:r>
      <w:r>
        <w:t xml:space="preserve">being flagged as spam or not failling to send an email.</w:t>
      </w:r>
    </w:p>
    <w:bookmarkStart w:id="25" w:name="codeplea-aug-01-2018-0951-am"/>
    <w:p>
      <w:pPr>
        <w:pStyle w:val="Heading2"/>
      </w:pPr>
      <w:r>
        <w:t xml:space="preserve">CodePlea —</w:t>
      </w:r>
      <w:r>
        <w:t xml:space="preserve"> </w:t>
      </w:r>
      <w:hyperlink r:id="rId24">
        <w:r>
          <w:rPr>
            <w:rStyle w:val="Hyperlink"/>
          </w:rPr>
          <w:t xml:space="preserve">Aug 01, 2018 09:51 am</w:t>
        </w:r>
      </w:hyperlink>
    </w:p>
    <w:p>
      <w:pPr>
        <w:pStyle w:val="FirstParagraph"/>
      </w:pPr>
      <w:r>
        <w:t xml:space="preserve">Hi. Good question! I just use exim4. I've been running my own email</w:t>
      </w:r>
      <w:r>
        <w:t xml:space="preserve"> </w:t>
      </w:r>
      <w:r>
        <w:t xml:space="preserve">servers for a number of years, so I don't find it too difficult. I do</w:t>
      </w:r>
      <w:r>
        <w:t xml:space="preserve"> </w:t>
      </w:r>
      <w:r>
        <w:t xml:space="preserve">take care to look at bounces and disable those accounts. I also include</w:t>
      </w:r>
      <w:r>
        <w:t xml:space="preserve"> </w:t>
      </w:r>
      <w:r>
        <w:t xml:space="preserve">a link in each email to disable all alerts. My hope is that people would</w:t>
      </w:r>
      <w:r>
        <w:t xml:space="preserve"> </w:t>
      </w:r>
      <w:r>
        <w:t xml:space="preserve">click that rather than mark it as spam. And of course every email</w:t>
      </w:r>
      <w:r>
        <w:t xml:space="preserve"> </w:t>
      </w:r>
      <w:r>
        <w:t xml:space="preserve">address is verified at signu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c18202-94b3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2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e187259e-94b3-11e8-bf30-040140774501#f964890c-9591-11e8-bf30-040140774501" TargetMode="External" /><Relationship Type="http://schemas.openxmlformats.org/officeDocument/2006/relationships/hyperlink" Id="rId20" Target="https://my.remarkbox.com/e1c18202-94b3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e187259e-94b3-11e8-bf30-040140774501#f964890c-9591-11e8-bf30-040140774501" TargetMode="External" /><Relationship Type="http://schemas.openxmlformats.org/officeDocument/2006/relationships/hyperlink" Id="rId20" Target="https://my.remarkbox.com/e1c18202-94b3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1c18202</dc:title>
  <dc:creator/>
  <cp:keywords/>
  <dcterms:created xsi:type="dcterms:W3CDTF">2026-05-03T08:32:44Z</dcterms:created>
  <dcterms:modified xsi:type="dcterms:W3CDTF">2026-05-03T0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